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4F1D7" w14:textId="55B8B7E2" w:rsidR="0092546B" w:rsidRDefault="0092546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Website </w:t>
      </w:r>
      <w:r w:rsidR="00E71F10">
        <w:rPr>
          <w:b/>
          <w:bCs/>
          <w:sz w:val="32"/>
          <w:szCs w:val="32"/>
        </w:rPr>
        <w:t>name:</w:t>
      </w:r>
      <w:r>
        <w:rPr>
          <w:b/>
          <w:bCs/>
          <w:sz w:val="32"/>
          <w:szCs w:val="32"/>
        </w:rPr>
        <w:t xml:space="preserve"> </w:t>
      </w:r>
      <w:proofErr w:type="spellStart"/>
      <w:r>
        <w:rPr>
          <w:b/>
          <w:bCs/>
          <w:sz w:val="32"/>
          <w:szCs w:val="32"/>
        </w:rPr>
        <w:t>TGuard</w:t>
      </w:r>
      <w:proofErr w:type="spellEnd"/>
      <w:r>
        <w:rPr>
          <w:b/>
          <w:bCs/>
          <w:sz w:val="32"/>
          <w:szCs w:val="32"/>
        </w:rPr>
        <w:t xml:space="preserve"> </w:t>
      </w:r>
    </w:p>
    <w:p w14:paraId="28F75F19" w14:textId="2B74D2FA" w:rsidR="0092546B" w:rsidRDefault="00E71F10" w:rsidP="0092546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lours:</w:t>
      </w:r>
      <w:r w:rsidR="0092546B">
        <w:rPr>
          <w:b/>
          <w:bCs/>
          <w:sz w:val="32"/>
          <w:szCs w:val="32"/>
        </w:rPr>
        <w:t xml:space="preserve"> white </w:t>
      </w:r>
      <w:r w:rsidR="00677A82">
        <w:rPr>
          <w:b/>
          <w:bCs/>
          <w:sz w:val="32"/>
          <w:szCs w:val="32"/>
        </w:rPr>
        <w:t>background,</w:t>
      </w:r>
      <w:r w:rsidR="0092546B">
        <w:rPr>
          <w:b/>
          <w:bCs/>
          <w:sz w:val="32"/>
          <w:szCs w:val="32"/>
        </w:rPr>
        <w:t xml:space="preserve"> black </w:t>
      </w:r>
      <w:r w:rsidR="00677A82">
        <w:rPr>
          <w:b/>
          <w:bCs/>
          <w:sz w:val="32"/>
          <w:szCs w:val="32"/>
        </w:rPr>
        <w:t>text,</w:t>
      </w:r>
      <w:r w:rsidR="0092546B">
        <w:rPr>
          <w:b/>
          <w:bCs/>
          <w:sz w:val="32"/>
          <w:szCs w:val="32"/>
        </w:rPr>
        <w:t xml:space="preserve"> orange layouts </w:t>
      </w:r>
    </w:p>
    <w:p w14:paraId="2D939B4C" w14:textId="100853D6" w:rsidR="008F71BD" w:rsidRPr="0002289C" w:rsidRDefault="0002289C">
      <w:pPr>
        <w:rPr>
          <w:b/>
          <w:bCs/>
          <w:sz w:val="32"/>
          <w:szCs w:val="32"/>
        </w:rPr>
      </w:pPr>
      <w:r w:rsidRPr="0002289C">
        <w:rPr>
          <w:b/>
          <w:bCs/>
          <w:sz w:val="32"/>
          <w:szCs w:val="32"/>
        </w:rPr>
        <w:t xml:space="preserve">Pages: </w:t>
      </w:r>
    </w:p>
    <w:p w14:paraId="334AD50D" w14:textId="735F7BF1" w:rsidR="0002289C" w:rsidRPr="0002289C" w:rsidRDefault="0002289C" w:rsidP="0002289C">
      <w:pPr>
        <w:pStyle w:val="ListParagraph"/>
        <w:numPr>
          <w:ilvl w:val="0"/>
          <w:numId w:val="2"/>
        </w:numPr>
        <w:rPr>
          <w:b/>
          <w:bCs/>
        </w:rPr>
      </w:pPr>
      <w:r w:rsidRPr="0002289C">
        <w:rPr>
          <w:b/>
          <w:bCs/>
        </w:rPr>
        <w:t xml:space="preserve">LOG IN </w:t>
      </w:r>
    </w:p>
    <w:p w14:paraId="6CC8BA30" w14:textId="078CD150" w:rsidR="0002289C" w:rsidRDefault="0002289C" w:rsidP="0002289C">
      <w:pPr>
        <w:pStyle w:val="ListParagraph"/>
        <w:numPr>
          <w:ilvl w:val="0"/>
          <w:numId w:val="1"/>
        </w:numPr>
      </w:pPr>
      <w:r>
        <w:t xml:space="preserve">Email </w:t>
      </w:r>
    </w:p>
    <w:p w14:paraId="40469572" w14:textId="6B54E416" w:rsidR="0002289C" w:rsidRDefault="0002289C" w:rsidP="0002289C">
      <w:pPr>
        <w:pStyle w:val="ListParagraph"/>
        <w:numPr>
          <w:ilvl w:val="0"/>
          <w:numId w:val="1"/>
        </w:numPr>
      </w:pPr>
      <w:r>
        <w:t>Password</w:t>
      </w:r>
    </w:p>
    <w:p w14:paraId="32BF0047" w14:textId="22E2B89B" w:rsidR="0002289C" w:rsidRDefault="0002289C" w:rsidP="0002289C">
      <w:pPr>
        <w:pStyle w:val="ListParagraph"/>
        <w:numPr>
          <w:ilvl w:val="0"/>
          <w:numId w:val="1"/>
        </w:numPr>
      </w:pPr>
      <w:r>
        <w:t xml:space="preserve">If the user doesn’t have an account, there is button to SIGN UP </w:t>
      </w:r>
    </w:p>
    <w:p w14:paraId="6ED0CD33" w14:textId="77777777" w:rsidR="007F781C" w:rsidRDefault="007F781C" w:rsidP="007F781C">
      <w:pPr>
        <w:pStyle w:val="ListParagraph"/>
      </w:pPr>
    </w:p>
    <w:p w14:paraId="346692F9" w14:textId="2D84D724" w:rsidR="0002289C" w:rsidRPr="0002289C" w:rsidRDefault="0002289C" w:rsidP="0002289C">
      <w:pPr>
        <w:pStyle w:val="ListParagraph"/>
        <w:numPr>
          <w:ilvl w:val="0"/>
          <w:numId w:val="2"/>
        </w:numPr>
        <w:rPr>
          <w:b/>
          <w:bCs/>
        </w:rPr>
      </w:pPr>
      <w:r w:rsidRPr="0002289C">
        <w:rPr>
          <w:b/>
          <w:bCs/>
        </w:rPr>
        <w:t xml:space="preserve">SIGN UP </w:t>
      </w:r>
    </w:p>
    <w:p w14:paraId="5C3E4F0D" w14:textId="3912B2A0" w:rsidR="0002289C" w:rsidRDefault="0002289C" w:rsidP="0002289C">
      <w:pPr>
        <w:pStyle w:val="ListParagraph"/>
        <w:numPr>
          <w:ilvl w:val="0"/>
          <w:numId w:val="4"/>
        </w:numPr>
      </w:pPr>
      <w:r>
        <w:t xml:space="preserve">First Name </w:t>
      </w:r>
    </w:p>
    <w:p w14:paraId="1D5B7487" w14:textId="72443C1B" w:rsidR="0002289C" w:rsidRDefault="0002289C" w:rsidP="0002289C">
      <w:pPr>
        <w:pStyle w:val="ListParagraph"/>
        <w:numPr>
          <w:ilvl w:val="0"/>
          <w:numId w:val="4"/>
        </w:numPr>
      </w:pPr>
      <w:r>
        <w:t xml:space="preserve">Second Name </w:t>
      </w:r>
    </w:p>
    <w:p w14:paraId="3EC2D4B7" w14:textId="317ABA10" w:rsidR="0002289C" w:rsidRDefault="0002289C" w:rsidP="0002289C">
      <w:pPr>
        <w:pStyle w:val="ListParagraph"/>
        <w:numPr>
          <w:ilvl w:val="0"/>
          <w:numId w:val="4"/>
        </w:numPr>
      </w:pPr>
      <w:r>
        <w:t xml:space="preserve">Email </w:t>
      </w:r>
    </w:p>
    <w:p w14:paraId="32E562A6" w14:textId="7CBC02E0" w:rsidR="0002289C" w:rsidRDefault="0002289C" w:rsidP="0002289C">
      <w:pPr>
        <w:pStyle w:val="ListParagraph"/>
        <w:numPr>
          <w:ilvl w:val="0"/>
          <w:numId w:val="4"/>
        </w:numPr>
      </w:pPr>
      <w:r>
        <w:t>Password</w:t>
      </w:r>
    </w:p>
    <w:p w14:paraId="53C74AD4" w14:textId="366043BD" w:rsidR="0002289C" w:rsidRDefault="0002289C" w:rsidP="0002289C">
      <w:pPr>
        <w:pStyle w:val="ListParagraph"/>
        <w:numPr>
          <w:ilvl w:val="0"/>
          <w:numId w:val="4"/>
        </w:numPr>
      </w:pPr>
      <w:r>
        <w:t>Confirm Password</w:t>
      </w:r>
    </w:p>
    <w:p w14:paraId="26137052" w14:textId="46CE1FA3" w:rsidR="007F781C" w:rsidRDefault="007F781C" w:rsidP="0002289C">
      <w:pPr>
        <w:pStyle w:val="ListParagraph"/>
        <w:numPr>
          <w:ilvl w:val="0"/>
          <w:numId w:val="4"/>
        </w:numPr>
      </w:pPr>
      <w:r>
        <w:t>Choose if the user will register as EOU or CU</w:t>
      </w:r>
    </w:p>
    <w:p w14:paraId="5EB98AE6" w14:textId="35AC7E3A" w:rsidR="0002289C" w:rsidRDefault="0002289C" w:rsidP="0002289C">
      <w:pPr>
        <w:pStyle w:val="ListParagraph"/>
        <w:numPr>
          <w:ilvl w:val="0"/>
          <w:numId w:val="4"/>
        </w:numPr>
      </w:pPr>
      <w:r>
        <w:t xml:space="preserve">If the user has an account, there is button to LOG IN  </w:t>
      </w:r>
    </w:p>
    <w:p w14:paraId="357349CB" w14:textId="77777777" w:rsidR="007F781C" w:rsidRDefault="007F781C" w:rsidP="007F781C">
      <w:pPr>
        <w:pStyle w:val="ListParagraph"/>
      </w:pPr>
    </w:p>
    <w:p w14:paraId="36BAFABF" w14:textId="4845B4A0" w:rsidR="00677A82" w:rsidRPr="00677A82" w:rsidRDefault="0002289C" w:rsidP="00677A82">
      <w:pPr>
        <w:pStyle w:val="ListParagraph"/>
        <w:numPr>
          <w:ilvl w:val="0"/>
          <w:numId w:val="2"/>
        </w:numPr>
        <w:rPr>
          <w:b/>
          <w:bCs/>
        </w:rPr>
      </w:pPr>
      <w:r w:rsidRPr="0002289C">
        <w:rPr>
          <w:b/>
          <w:bCs/>
        </w:rPr>
        <w:t xml:space="preserve">CREAT EVENT </w:t>
      </w:r>
      <w:r w:rsidR="00E965A6">
        <w:rPr>
          <w:b/>
          <w:bCs/>
        </w:rPr>
        <w:t>(EOU)</w:t>
      </w:r>
      <w:r w:rsidR="007F781C">
        <w:rPr>
          <w:b/>
          <w:bCs/>
        </w:rPr>
        <w:t xml:space="preserve"> -&gt; the page will show only in EOU users</w:t>
      </w:r>
    </w:p>
    <w:p w14:paraId="5E41FB58" w14:textId="3C0F2EC3" w:rsidR="0002289C" w:rsidRDefault="00677A82" w:rsidP="0002289C">
      <w:pPr>
        <w:pStyle w:val="ListParagraph"/>
        <w:numPr>
          <w:ilvl w:val="0"/>
          <w:numId w:val="5"/>
        </w:numPr>
      </w:pPr>
      <w:r>
        <w:t>Connect wallet</w:t>
      </w:r>
    </w:p>
    <w:p w14:paraId="222FBF3D" w14:textId="31467EE5" w:rsidR="00677A82" w:rsidRDefault="00677A82" w:rsidP="0002289C">
      <w:pPr>
        <w:pStyle w:val="ListParagraph"/>
        <w:numPr>
          <w:ilvl w:val="0"/>
          <w:numId w:val="5"/>
        </w:numPr>
      </w:pPr>
      <w:r>
        <w:t>Event Name</w:t>
      </w:r>
    </w:p>
    <w:p w14:paraId="4809A974" w14:textId="77777777" w:rsidR="00553709" w:rsidRDefault="0002289C" w:rsidP="0002289C">
      <w:pPr>
        <w:pStyle w:val="ListParagraph"/>
        <w:numPr>
          <w:ilvl w:val="0"/>
          <w:numId w:val="5"/>
        </w:numPr>
      </w:pPr>
      <w:r>
        <w:t>Event Time</w:t>
      </w:r>
      <w:r w:rsidR="00553709">
        <w:t xml:space="preserve"> </w:t>
      </w:r>
    </w:p>
    <w:p w14:paraId="5BF6E7E7" w14:textId="77777777" w:rsidR="00553709" w:rsidRDefault="00553709" w:rsidP="0002289C">
      <w:pPr>
        <w:pStyle w:val="ListParagraph"/>
        <w:numPr>
          <w:ilvl w:val="0"/>
          <w:numId w:val="5"/>
        </w:numPr>
      </w:pPr>
      <w:r>
        <w:t>Event Date</w:t>
      </w:r>
    </w:p>
    <w:p w14:paraId="64C87E9A" w14:textId="77777777" w:rsidR="00553709" w:rsidRDefault="00553709" w:rsidP="0002289C">
      <w:pPr>
        <w:pStyle w:val="ListParagraph"/>
        <w:numPr>
          <w:ilvl w:val="0"/>
          <w:numId w:val="5"/>
        </w:numPr>
      </w:pPr>
      <w:r>
        <w:t>Event Location</w:t>
      </w:r>
    </w:p>
    <w:p w14:paraId="7C7DD285" w14:textId="48BB8A74" w:rsidR="0002289C" w:rsidRDefault="00553709" w:rsidP="0002289C">
      <w:pPr>
        <w:pStyle w:val="ListParagraph"/>
        <w:numPr>
          <w:ilvl w:val="0"/>
          <w:numId w:val="5"/>
        </w:numPr>
      </w:pPr>
      <w:r>
        <w:t>Upload pic of event</w:t>
      </w:r>
      <w:r w:rsidR="0002289C">
        <w:t xml:space="preserve"> </w:t>
      </w:r>
    </w:p>
    <w:p w14:paraId="306E638F" w14:textId="1440226F" w:rsidR="0002289C" w:rsidRDefault="00BE734A" w:rsidP="0002289C">
      <w:pPr>
        <w:pStyle w:val="ListParagraph"/>
        <w:numPr>
          <w:ilvl w:val="0"/>
          <w:numId w:val="5"/>
        </w:numPr>
      </w:pPr>
      <w:r>
        <w:t xml:space="preserve">Tickets Type </w:t>
      </w:r>
    </w:p>
    <w:p w14:paraId="7B75B56B" w14:textId="2A0B4242" w:rsidR="00BE734A" w:rsidRDefault="00BE734A" w:rsidP="0002289C">
      <w:pPr>
        <w:pStyle w:val="ListParagraph"/>
        <w:numPr>
          <w:ilvl w:val="0"/>
          <w:numId w:val="5"/>
        </w:numPr>
      </w:pPr>
      <w:r>
        <w:t xml:space="preserve">Tickets Prices </w:t>
      </w:r>
    </w:p>
    <w:p w14:paraId="0CF9A4B6" w14:textId="174A06BE" w:rsidR="00677A82" w:rsidRDefault="00677A82" w:rsidP="0002289C">
      <w:pPr>
        <w:pStyle w:val="ListParagraph"/>
        <w:numPr>
          <w:ilvl w:val="0"/>
          <w:numId w:val="5"/>
        </w:numPr>
      </w:pPr>
      <w:r>
        <w:t>Description of event</w:t>
      </w:r>
    </w:p>
    <w:p w14:paraId="7B86E66B" w14:textId="77777777" w:rsidR="00E965A6" w:rsidRPr="00E965A6" w:rsidRDefault="00E965A6" w:rsidP="00E965A6">
      <w:pPr>
        <w:pStyle w:val="ListParagraph"/>
        <w:rPr>
          <w:color w:val="FF0000"/>
        </w:rPr>
      </w:pPr>
    </w:p>
    <w:p w14:paraId="793D87A3" w14:textId="4BFFF6D1" w:rsidR="00E965A6" w:rsidRPr="00E965A6" w:rsidRDefault="00E965A6" w:rsidP="00E965A6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Buy </w:t>
      </w:r>
      <w:r w:rsidR="00677A82">
        <w:rPr>
          <w:b/>
          <w:bCs/>
        </w:rPr>
        <w:t>Ticket</w:t>
      </w:r>
      <w:r>
        <w:rPr>
          <w:b/>
          <w:bCs/>
        </w:rPr>
        <w:t xml:space="preserve"> (CU)</w:t>
      </w:r>
      <w:r w:rsidR="007F781C">
        <w:rPr>
          <w:b/>
          <w:bCs/>
        </w:rPr>
        <w:t xml:space="preserve"> </w:t>
      </w:r>
    </w:p>
    <w:p w14:paraId="61FA28A2" w14:textId="7B729603" w:rsidR="00E965A6" w:rsidRDefault="00E965A6" w:rsidP="00E965A6">
      <w:pPr>
        <w:pStyle w:val="ListParagraph"/>
        <w:numPr>
          <w:ilvl w:val="0"/>
          <w:numId w:val="7"/>
        </w:numPr>
      </w:pPr>
      <w:r>
        <w:t xml:space="preserve">Connect wallet </w:t>
      </w:r>
    </w:p>
    <w:p w14:paraId="75F1FD0E" w14:textId="13A2E191" w:rsidR="00E965A6" w:rsidRDefault="00E965A6" w:rsidP="00E965A6">
      <w:pPr>
        <w:pStyle w:val="ListParagraph"/>
        <w:numPr>
          <w:ilvl w:val="0"/>
          <w:numId w:val="7"/>
        </w:numPr>
      </w:pPr>
      <w:r>
        <w:t xml:space="preserve">View </w:t>
      </w:r>
      <w:r w:rsidR="0092546B">
        <w:t>all</w:t>
      </w:r>
      <w:r>
        <w:t xml:space="preserve"> ticket details </w:t>
      </w:r>
    </w:p>
    <w:p w14:paraId="32D5547C" w14:textId="711133D3" w:rsidR="0092546B" w:rsidRDefault="0092546B" w:rsidP="00E965A6">
      <w:pPr>
        <w:pStyle w:val="ListParagraph"/>
        <w:numPr>
          <w:ilvl w:val="0"/>
          <w:numId w:val="7"/>
        </w:numPr>
      </w:pPr>
      <w:r>
        <w:t xml:space="preserve">Choose </w:t>
      </w:r>
      <w:r w:rsidR="00E71F10">
        <w:t xml:space="preserve">ticket </w:t>
      </w:r>
      <w:r>
        <w:t>quantity (maximum 10 tickets)</w:t>
      </w:r>
    </w:p>
    <w:p w14:paraId="5D555F2F" w14:textId="6306B9F4" w:rsidR="0092546B" w:rsidRDefault="0092546B" w:rsidP="00E965A6">
      <w:pPr>
        <w:pStyle w:val="ListParagraph"/>
        <w:numPr>
          <w:ilvl w:val="0"/>
          <w:numId w:val="7"/>
        </w:numPr>
      </w:pPr>
      <w:r>
        <w:t xml:space="preserve">Choose ticket type </w:t>
      </w:r>
    </w:p>
    <w:p w14:paraId="74CD5B36" w14:textId="77777777" w:rsidR="00795ACD" w:rsidRDefault="0092546B" w:rsidP="00E965A6">
      <w:pPr>
        <w:pStyle w:val="ListParagraph"/>
        <w:numPr>
          <w:ilvl w:val="0"/>
          <w:numId w:val="7"/>
        </w:numPr>
      </w:pPr>
      <w:r>
        <w:t>Buy the ticket</w:t>
      </w:r>
    </w:p>
    <w:p w14:paraId="1418AFF8" w14:textId="15038432" w:rsidR="0092546B" w:rsidRDefault="00795ACD" w:rsidP="00E965A6">
      <w:pPr>
        <w:pStyle w:val="ListParagraph"/>
        <w:numPr>
          <w:ilvl w:val="0"/>
          <w:numId w:val="7"/>
        </w:numPr>
      </w:pPr>
      <w:r>
        <w:t xml:space="preserve">View purchased tickets </w:t>
      </w:r>
    </w:p>
    <w:p w14:paraId="3519D2B6" w14:textId="62BDE51C" w:rsidR="00677A82" w:rsidRPr="00677A82" w:rsidRDefault="00BE1631" w:rsidP="00677A82">
      <w:pPr>
        <w:pStyle w:val="ListParagraph"/>
        <w:numPr>
          <w:ilvl w:val="0"/>
          <w:numId w:val="7"/>
        </w:numPr>
      </w:pPr>
      <w:r>
        <w:t xml:space="preserve">Return ticket back to EOU option </w:t>
      </w:r>
    </w:p>
    <w:p w14:paraId="01E302E2" w14:textId="77777777" w:rsidR="0092546B" w:rsidRDefault="0092546B" w:rsidP="0092546B">
      <w:pPr>
        <w:pStyle w:val="ListParagraph"/>
      </w:pPr>
    </w:p>
    <w:p w14:paraId="2D33E5F6" w14:textId="3668E58B" w:rsidR="007F781C" w:rsidRPr="0092546B" w:rsidRDefault="0092546B" w:rsidP="007F781C">
      <w:pPr>
        <w:pStyle w:val="ListParagraph"/>
        <w:numPr>
          <w:ilvl w:val="0"/>
          <w:numId w:val="2"/>
        </w:numPr>
      </w:pPr>
      <w:r>
        <w:rPr>
          <w:b/>
          <w:bCs/>
        </w:rPr>
        <w:t>Home Page (Main Market)</w:t>
      </w:r>
    </w:p>
    <w:p w14:paraId="40A02804" w14:textId="6659F879" w:rsidR="0092546B" w:rsidRDefault="0092546B" w:rsidP="0092546B">
      <w:pPr>
        <w:pStyle w:val="ListParagraph"/>
        <w:numPr>
          <w:ilvl w:val="0"/>
          <w:numId w:val="8"/>
        </w:numPr>
      </w:pPr>
      <w:r>
        <w:t>View</w:t>
      </w:r>
      <w:r w:rsidR="007F781C">
        <w:t xml:space="preserve"> Event</w:t>
      </w:r>
      <w:r>
        <w:t xml:space="preserve"> categories</w:t>
      </w:r>
    </w:p>
    <w:p w14:paraId="749953F1" w14:textId="0051FBC0" w:rsidR="0092546B" w:rsidRDefault="007F781C" w:rsidP="0092546B">
      <w:pPr>
        <w:pStyle w:val="ListParagraph"/>
        <w:numPr>
          <w:ilvl w:val="0"/>
          <w:numId w:val="8"/>
        </w:numPr>
      </w:pPr>
      <w:r>
        <w:t>Events</w:t>
      </w:r>
      <w:r w:rsidR="0092546B">
        <w:t xml:space="preserve"> posters with brief info </w:t>
      </w:r>
    </w:p>
    <w:p w14:paraId="6BF857A0" w14:textId="39CD8A23" w:rsidR="0092546B" w:rsidRDefault="0092546B" w:rsidP="0092546B">
      <w:pPr>
        <w:pStyle w:val="ListParagraph"/>
        <w:numPr>
          <w:ilvl w:val="0"/>
          <w:numId w:val="8"/>
        </w:numPr>
      </w:pPr>
      <w:r>
        <w:t xml:space="preserve">Search bar </w:t>
      </w:r>
    </w:p>
    <w:p w14:paraId="01BE247F" w14:textId="768ADEF8" w:rsidR="007673B8" w:rsidRDefault="007673B8" w:rsidP="007673B8">
      <w:pPr>
        <w:pStyle w:val="ListParagraph"/>
        <w:ind w:left="1080"/>
      </w:pPr>
    </w:p>
    <w:p w14:paraId="4898D133" w14:textId="364D2185" w:rsidR="007673B8" w:rsidRPr="007673B8" w:rsidRDefault="007673B8" w:rsidP="007673B8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About us </w:t>
      </w:r>
    </w:p>
    <w:p w14:paraId="480BC109" w14:textId="267803FB" w:rsidR="007673B8" w:rsidRDefault="00E71F10" w:rsidP="00E71F10">
      <w:pPr>
        <w:pStyle w:val="ListParagraph"/>
        <w:numPr>
          <w:ilvl w:val="0"/>
          <w:numId w:val="10"/>
        </w:numPr>
      </w:pPr>
      <w:r>
        <w:t>Brief description about website idea</w:t>
      </w:r>
    </w:p>
    <w:p w14:paraId="653D7F09" w14:textId="77777777" w:rsidR="00E71F10" w:rsidRDefault="00E71F10" w:rsidP="00E71F10">
      <w:pPr>
        <w:pStyle w:val="ListParagraph"/>
      </w:pPr>
    </w:p>
    <w:p w14:paraId="2D99713E" w14:textId="033F67B9" w:rsidR="00E71F10" w:rsidRDefault="00E71F10" w:rsidP="00E71F10">
      <w:pPr>
        <w:pStyle w:val="ListParagraph"/>
        <w:numPr>
          <w:ilvl w:val="0"/>
          <w:numId w:val="2"/>
        </w:numPr>
        <w:rPr>
          <w:b/>
          <w:bCs/>
        </w:rPr>
      </w:pPr>
      <w:r w:rsidRPr="00E71F10">
        <w:rPr>
          <w:b/>
          <w:bCs/>
        </w:rPr>
        <w:t>Help</w:t>
      </w:r>
    </w:p>
    <w:p w14:paraId="327AC374" w14:textId="7A269CF4" w:rsidR="00E71F10" w:rsidRPr="00E71F10" w:rsidRDefault="00E71F10" w:rsidP="00E71F10">
      <w:pPr>
        <w:pStyle w:val="ListParagraph"/>
        <w:numPr>
          <w:ilvl w:val="0"/>
          <w:numId w:val="10"/>
        </w:numPr>
      </w:pPr>
      <w:r w:rsidRPr="00E71F10">
        <w:t xml:space="preserve">All FAQ on how to connect wallet </w:t>
      </w:r>
      <w:r w:rsidR="007F781C" w:rsidRPr="00E71F10">
        <w:t>etc.</w:t>
      </w:r>
    </w:p>
    <w:p w14:paraId="5C1ADBFD" w14:textId="77777777" w:rsidR="00E71F10" w:rsidRPr="00E71F10" w:rsidRDefault="00E71F10" w:rsidP="00E71F10">
      <w:pPr>
        <w:pStyle w:val="ListParagraph"/>
        <w:ind w:left="360"/>
        <w:rPr>
          <w:b/>
          <w:bCs/>
        </w:rPr>
      </w:pPr>
    </w:p>
    <w:sectPr w:rsidR="00E71F10" w:rsidRPr="00E71F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94757"/>
    <w:multiLevelType w:val="hybridMultilevel"/>
    <w:tmpl w:val="360275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6D5B71"/>
    <w:multiLevelType w:val="hybridMultilevel"/>
    <w:tmpl w:val="B5366A8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76109E"/>
    <w:multiLevelType w:val="hybridMultilevel"/>
    <w:tmpl w:val="55506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51B80"/>
    <w:multiLevelType w:val="hybridMultilevel"/>
    <w:tmpl w:val="72B0492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A66C9D"/>
    <w:multiLevelType w:val="hybridMultilevel"/>
    <w:tmpl w:val="3D6C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47E61"/>
    <w:multiLevelType w:val="hybridMultilevel"/>
    <w:tmpl w:val="500667BA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DB7A560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BE70058"/>
    <w:multiLevelType w:val="hybridMultilevel"/>
    <w:tmpl w:val="DF74ED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A86BF5"/>
    <w:multiLevelType w:val="hybridMultilevel"/>
    <w:tmpl w:val="C4A46B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0BC68D0"/>
    <w:multiLevelType w:val="hybridMultilevel"/>
    <w:tmpl w:val="8460D12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221CB9"/>
    <w:multiLevelType w:val="hybridMultilevel"/>
    <w:tmpl w:val="7876A164"/>
    <w:lvl w:ilvl="0" w:tplc="C4326F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213D2E"/>
    <w:multiLevelType w:val="hybridMultilevel"/>
    <w:tmpl w:val="A9F6E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3F06DA"/>
    <w:multiLevelType w:val="hybridMultilevel"/>
    <w:tmpl w:val="C5BA1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F5713D"/>
    <w:multiLevelType w:val="hybridMultilevel"/>
    <w:tmpl w:val="E822E2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16A74E2"/>
    <w:multiLevelType w:val="hybridMultilevel"/>
    <w:tmpl w:val="B1220C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9"/>
  </w:num>
  <w:num w:numId="4">
    <w:abstractNumId w:val="6"/>
  </w:num>
  <w:num w:numId="5">
    <w:abstractNumId w:val="11"/>
  </w:num>
  <w:num w:numId="6">
    <w:abstractNumId w:val="12"/>
  </w:num>
  <w:num w:numId="7">
    <w:abstractNumId w:val="4"/>
  </w:num>
  <w:num w:numId="8">
    <w:abstractNumId w:val="7"/>
  </w:num>
  <w:num w:numId="9">
    <w:abstractNumId w:val="0"/>
  </w:num>
  <w:num w:numId="10">
    <w:abstractNumId w:val="2"/>
  </w:num>
  <w:num w:numId="11">
    <w:abstractNumId w:val="8"/>
  </w:num>
  <w:num w:numId="12">
    <w:abstractNumId w:val="3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TM0MTE2NzK3NDVR0lEKTi0uzszPAykwqgUAlL6JvCwAAAA="/>
  </w:docVars>
  <w:rsids>
    <w:rsidRoot w:val="0002289C"/>
    <w:rsid w:val="0002289C"/>
    <w:rsid w:val="000631B7"/>
    <w:rsid w:val="00553709"/>
    <w:rsid w:val="00677A82"/>
    <w:rsid w:val="00704305"/>
    <w:rsid w:val="007673B8"/>
    <w:rsid w:val="00795ACD"/>
    <w:rsid w:val="007F781C"/>
    <w:rsid w:val="0092546B"/>
    <w:rsid w:val="00AE5DFA"/>
    <w:rsid w:val="00BE1631"/>
    <w:rsid w:val="00BE734A"/>
    <w:rsid w:val="00E71F10"/>
    <w:rsid w:val="00E96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4DE02"/>
  <w15:chartTrackingRefBased/>
  <w15:docId w15:val="{773F0703-6F37-4B6A-8A2E-7115696F1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8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C7AD70707AC4CAFFAADA5A75855E5" ma:contentTypeVersion="5" ma:contentTypeDescription="Create a new document." ma:contentTypeScope="" ma:versionID="b55565c1dc91190fc229ed6b030bcef9">
  <xsd:schema xmlns:xsd="http://www.w3.org/2001/XMLSchema" xmlns:xs="http://www.w3.org/2001/XMLSchema" xmlns:p="http://schemas.microsoft.com/office/2006/metadata/properties" xmlns:ns3="eaba9625-27e9-41b5-be41-06ea5af9db5e" xmlns:ns4="9664adb7-a71f-409a-9770-d7cdae59e517" targetNamespace="http://schemas.microsoft.com/office/2006/metadata/properties" ma:root="true" ma:fieldsID="a3e35b12de25b2bd50c92bcd5055c8f6" ns3:_="" ns4:_="">
    <xsd:import namespace="eaba9625-27e9-41b5-be41-06ea5af9db5e"/>
    <xsd:import namespace="9664adb7-a71f-409a-9770-d7cdae59e51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a9625-27e9-41b5-be41-06ea5af9db5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64adb7-a71f-409a-9770-d7cdae59e5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E999C8-E1F0-429F-B4F0-3F11154C8E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a9625-27e9-41b5-be41-06ea5af9db5e"/>
    <ds:schemaRef ds:uri="9664adb7-a71f-409a-9770-d7cdae59e5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95CCE8-6986-49E2-AD74-573D7C4C5F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09A2595-6164-4EF7-A4F6-BF23133282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7</Words>
  <Characters>782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ma Abdulaziz</dc:creator>
  <cp:keywords/>
  <dc:description/>
  <cp:lastModifiedBy>Reema Abdulaziz</cp:lastModifiedBy>
  <cp:revision>2</cp:revision>
  <dcterms:created xsi:type="dcterms:W3CDTF">2022-03-30T07:50:00Z</dcterms:created>
  <dcterms:modified xsi:type="dcterms:W3CDTF">2022-03-30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C7AD70707AC4CAFFAADA5A75855E5</vt:lpwstr>
  </property>
</Properties>
</file>